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6250" w:rsidRDefault="004A3D82" w:rsidP="005C59E8">
      <w:pPr>
        <w:suppressAutoHyphens/>
        <w:spacing w:after="240"/>
      </w:pPr>
      <w:bookmarkStart w:id="0" w:name="_GoBack"/>
      <w:bookmarkEnd w:id="0"/>
    </w:p>
    <w:p w:rsidR="00587E3C" w:rsidRDefault="00587E3C" w:rsidP="005C59E8">
      <w:pPr>
        <w:suppressAutoHyphens/>
        <w:spacing w:after="240"/>
      </w:pPr>
    </w:p>
    <w:p w:rsidR="00587E3C" w:rsidRDefault="00587E3C" w:rsidP="005C59E8">
      <w:pPr>
        <w:suppressAutoHyphens/>
        <w:spacing w:after="240"/>
      </w:pPr>
    </w:p>
    <w:p w:rsidR="00587E3C" w:rsidRDefault="00587E3C" w:rsidP="005C59E8">
      <w:pPr>
        <w:suppressAutoHyphens/>
        <w:spacing w:after="240"/>
        <w:sectPr w:rsidR="00587E3C" w:rsidSect="0093296A">
          <w:headerReference w:type="first" r:id="rId8"/>
          <w:pgSz w:w="11906" w:h="16838"/>
          <w:pgMar w:top="2098" w:right="1440" w:bottom="720" w:left="964" w:header="709" w:footer="709" w:gutter="0"/>
          <w:cols w:space="708"/>
          <w:titlePg/>
          <w:docGrid w:linePitch="360"/>
        </w:sectPr>
      </w:pPr>
    </w:p>
    <w:p w:rsidR="00454469" w:rsidRPr="004362D4" w:rsidRDefault="00454469" w:rsidP="00454469">
      <w:pPr>
        <w:pStyle w:val="BodyText"/>
        <w:jc w:val="center"/>
        <w:rPr>
          <w:b/>
          <w:bCs/>
          <w:i/>
          <w:iCs/>
          <w:color w:val="027675"/>
          <w:szCs w:val="22"/>
          <w:u w:val="single"/>
        </w:rPr>
      </w:pPr>
      <w:r w:rsidRPr="004362D4">
        <w:rPr>
          <w:b/>
          <w:bCs/>
          <w:i/>
          <w:iCs/>
          <w:color w:val="027675"/>
          <w:szCs w:val="22"/>
          <w:u w:val="single"/>
        </w:rPr>
        <w:t xml:space="preserve">DEADLINE FOR SUBMISSION: </w:t>
      </w:r>
      <w:r w:rsidRPr="0066435E">
        <w:rPr>
          <w:b/>
          <w:bCs/>
          <w:i/>
          <w:iCs/>
          <w:color w:val="027675"/>
          <w:szCs w:val="22"/>
          <w:u w:val="single"/>
        </w:rPr>
        <w:t xml:space="preserve">Friday </w:t>
      </w:r>
      <w:r w:rsidR="008D727E">
        <w:rPr>
          <w:b/>
          <w:bCs/>
          <w:i/>
          <w:iCs/>
          <w:color w:val="027675"/>
          <w:szCs w:val="22"/>
          <w:u w:val="single"/>
        </w:rPr>
        <w:t>27 September 2019</w:t>
      </w:r>
    </w:p>
    <w:p w:rsidR="00587E3C" w:rsidRDefault="00587E3C" w:rsidP="005C59E8">
      <w:pPr>
        <w:suppressAutoHyphens/>
        <w:spacing w:after="240"/>
        <w:ind w:right="-113"/>
        <w:jc w:val="center"/>
        <w:rPr>
          <w:sz w:val="32"/>
        </w:rPr>
      </w:pPr>
      <w:r>
        <w:rPr>
          <w:sz w:val="32"/>
        </w:rPr>
        <w:t>TITLE</w:t>
      </w:r>
    </w:p>
    <w:p w:rsidR="00587E3C" w:rsidRPr="00587E3C" w:rsidRDefault="00587E3C" w:rsidP="005C59E8">
      <w:pPr>
        <w:suppressAutoHyphens/>
        <w:spacing w:after="240"/>
        <w:ind w:right="-113"/>
        <w:jc w:val="center"/>
        <w:rPr>
          <w:b/>
        </w:rPr>
      </w:pPr>
      <w:r w:rsidRPr="00587E3C">
        <w:rPr>
          <w:b/>
        </w:rPr>
        <w:t>SUB-TITLE</w:t>
      </w:r>
    </w:p>
    <w:p w:rsidR="00587E3C" w:rsidRPr="00587E3C" w:rsidRDefault="00587E3C" w:rsidP="005C59E8">
      <w:pPr>
        <w:suppressAutoHyphens/>
        <w:spacing w:after="240"/>
        <w:ind w:right="29"/>
        <w:jc w:val="center"/>
        <w:rPr>
          <w:b/>
        </w:rPr>
      </w:pPr>
      <w:r w:rsidRPr="00587E3C">
        <w:rPr>
          <w:b/>
        </w:rPr>
        <w:t>Note by the Secretariat</w:t>
      </w:r>
    </w:p>
    <w:tbl>
      <w:tblPr>
        <w:tblStyle w:val="TableGrid"/>
        <w:tblW w:w="1017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3"/>
        <w:gridCol w:w="8055"/>
      </w:tblGrid>
      <w:tr w:rsidR="00452A26" w:rsidTr="008426B0">
        <w:tc>
          <w:tcPr>
            <w:tcW w:w="1980" w:type="dxa"/>
          </w:tcPr>
          <w:p w:rsidR="00452A26" w:rsidRPr="008426B0" w:rsidRDefault="00452A26" w:rsidP="005C59E8">
            <w:pPr>
              <w:suppressAutoHyphens/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>Summary:</w:t>
            </w:r>
          </w:p>
        </w:tc>
        <w:tc>
          <w:tcPr>
            <w:tcW w:w="7512" w:type="dxa"/>
          </w:tcPr>
          <w:p w:rsidR="00452A26" w:rsidRDefault="00452A26" w:rsidP="005C59E8">
            <w:pPr>
              <w:suppressAutoHyphens/>
              <w:spacing w:after="240"/>
            </w:pPr>
            <w:r>
              <w:t xml:space="preserve">Summary of document. </w:t>
            </w:r>
          </w:p>
        </w:tc>
      </w:tr>
      <w:tr w:rsidR="00452A26" w:rsidTr="008426B0">
        <w:tc>
          <w:tcPr>
            <w:tcW w:w="1980" w:type="dxa"/>
          </w:tcPr>
          <w:p w:rsidR="00452A26" w:rsidRPr="008426B0" w:rsidRDefault="00452A26" w:rsidP="005C59E8">
            <w:pPr>
              <w:suppressAutoHyphens/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 xml:space="preserve">Action to be taken: </w:t>
            </w:r>
          </w:p>
        </w:tc>
        <w:tc>
          <w:tcPr>
            <w:tcW w:w="7512" w:type="dxa"/>
          </w:tcPr>
          <w:p w:rsidR="00452A26" w:rsidRDefault="00452A26" w:rsidP="005C59E8">
            <w:pPr>
              <w:suppressAutoHyphens/>
              <w:spacing w:after="240"/>
              <w:rPr>
                <w:u w:val="single"/>
              </w:rPr>
            </w:pPr>
            <w:r w:rsidRPr="00270BCB">
              <w:rPr>
                <w:u w:val="single"/>
              </w:rPr>
              <w:t>1992 Fund Assembly / 1992 Fund Executive Committee / Supplementary Fund Assembly [please delete as appropriate]</w:t>
            </w:r>
          </w:p>
          <w:p w:rsidR="00270BCB" w:rsidRDefault="00270BCB" w:rsidP="005C59E8">
            <w:pPr>
              <w:suppressAutoHyphens/>
              <w:spacing w:after="240"/>
            </w:pPr>
            <w:r>
              <w:t xml:space="preserve">Information to be noted/Action to be taken. </w:t>
            </w:r>
          </w:p>
          <w:p w:rsidR="00270BCB" w:rsidRDefault="00270BCB" w:rsidP="005C59E8">
            <w:pPr>
              <w:suppressAutoHyphens/>
              <w:spacing w:after="240"/>
            </w:pPr>
            <w:r>
              <w:t xml:space="preserve">or </w:t>
            </w:r>
          </w:p>
          <w:p w:rsidR="00270BCB" w:rsidRDefault="00270BCB" w:rsidP="005C59E8">
            <w:pPr>
              <w:pStyle w:val="ListParagraph"/>
              <w:numPr>
                <w:ilvl w:val="0"/>
                <w:numId w:val="2"/>
              </w:numPr>
              <w:suppressAutoHyphens/>
              <w:spacing w:after="240"/>
              <w:ind w:left="448" w:hanging="425"/>
              <w:contextualSpacing w:val="0"/>
            </w:pPr>
            <w:r>
              <w:t xml:space="preserve">First action to be taken; </w:t>
            </w:r>
          </w:p>
          <w:p w:rsidR="00270BCB" w:rsidRPr="00270BCB" w:rsidRDefault="00270BCB" w:rsidP="005C59E8">
            <w:pPr>
              <w:pStyle w:val="ListParagraph"/>
              <w:numPr>
                <w:ilvl w:val="0"/>
                <w:numId w:val="2"/>
              </w:numPr>
              <w:suppressAutoHyphens/>
              <w:spacing w:after="240"/>
              <w:ind w:left="448" w:hanging="425"/>
            </w:pPr>
            <w:r>
              <w:t xml:space="preserve">Second action to be taken. </w:t>
            </w:r>
            <w:r w:rsidR="00D32F3B">
              <w:t xml:space="preserve"> </w:t>
            </w:r>
          </w:p>
        </w:tc>
      </w:tr>
    </w:tbl>
    <w:p w:rsidR="00173E3F" w:rsidRDefault="00F35315" w:rsidP="005C59E8">
      <w:pPr>
        <w:pStyle w:val="level1heading"/>
        <w:suppressAutoHyphens/>
      </w:pPr>
      <w:r>
        <w:t>Introduction/Background information (l</w:t>
      </w:r>
      <w:r w:rsidR="00173E3F">
        <w:t>evel 1 heading</w:t>
      </w:r>
      <w:r>
        <w:t>)</w:t>
      </w:r>
    </w:p>
    <w:p w:rsidR="00173E3F" w:rsidRDefault="00F35315" w:rsidP="005C59E8">
      <w:pPr>
        <w:pStyle w:val="level2heading"/>
      </w:pPr>
      <w:r>
        <w:t>Sub-heading (le</w:t>
      </w:r>
      <w:r w:rsidR="00173E3F">
        <w:t>vel 2 heading</w:t>
      </w:r>
      <w:r>
        <w:t>)</w:t>
      </w:r>
    </w:p>
    <w:p w:rsidR="00F35315" w:rsidRDefault="00F35315" w:rsidP="005C59E8">
      <w:pPr>
        <w:pStyle w:val="level3text"/>
        <w:widowControl/>
        <w:suppressAutoHyphens/>
      </w:pPr>
      <w:r>
        <w:t>Text (level 3 text)</w:t>
      </w:r>
    </w:p>
    <w:p w:rsidR="00F35315" w:rsidRDefault="00F35315" w:rsidP="005C59E8">
      <w:pPr>
        <w:pStyle w:val="level3text"/>
        <w:widowControl/>
        <w:suppressAutoHyphens/>
      </w:pPr>
      <w:r>
        <w:t>Text (level 3 text)</w:t>
      </w:r>
      <w:r w:rsidR="00A8562E" w:rsidRPr="00A8562E">
        <w:rPr>
          <w:rStyle w:val="FootnoteReference"/>
        </w:rPr>
        <w:t>&lt;</w:t>
      </w:r>
      <w:r w:rsidR="00A8562E">
        <w:rPr>
          <w:rStyle w:val="FootnoteReference"/>
        </w:rPr>
        <w:footnoteReference w:id="2"/>
      </w:r>
      <w:r w:rsidR="00A8562E" w:rsidRPr="00A8562E">
        <w:rPr>
          <w:rStyle w:val="FootnoteReference"/>
        </w:rPr>
        <w:t>&gt;</w:t>
      </w:r>
    </w:p>
    <w:p w:rsidR="00F35315" w:rsidRDefault="00F35315" w:rsidP="005C59E8">
      <w:pPr>
        <w:pStyle w:val="level1heading"/>
        <w:suppressAutoHyphens/>
      </w:pPr>
      <w:r>
        <w:t xml:space="preserve">First heading </w:t>
      </w:r>
    </w:p>
    <w:p w:rsidR="00F35315" w:rsidRDefault="00F35315" w:rsidP="005C59E8">
      <w:pPr>
        <w:pStyle w:val="level2text"/>
        <w:widowControl/>
        <w:suppressAutoHyphens/>
      </w:pPr>
      <w:r>
        <w:t>Text (level 2 text)</w:t>
      </w:r>
    </w:p>
    <w:p w:rsidR="00F35315" w:rsidRDefault="00F35315" w:rsidP="005C59E8">
      <w:pPr>
        <w:pStyle w:val="level2text"/>
        <w:widowControl/>
        <w:suppressAutoHyphens/>
      </w:pPr>
      <w:r>
        <w:t>Text (level 2 text)</w:t>
      </w:r>
    </w:p>
    <w:p w:rsidR="00F35315" w:rsidRDefault="00F35315" w:rsidP="005C59E8">
      <w:pPr>
        <w:pStyle w:val="level1heading"/>
        <w:suppressAutoHyphens/>
      </w:pPr>
      <w:r>
        <w:t xml:space="preserve">Second heading </w:t>
      </w:r>
    </w:p>
    <w:p w:rsidR="00F35315" w:rsidRDefault="004A5AA5" w:rsidP="005C59E8">
      <w:pPr>
        <w:pStyle w:val="level3heading"/>
        <w:suppressAutoHyphens/>
      </w:pPr>
      <w:r>
        <w:t xml:space="preserve">Sub-heading (level 3 heading) </w:t>
      </w:r>
    </w:p>
    <w:p w:rsidR="004A5AA5" w:rsidRDefault="004A5AA5" w:rsidP="005C59E8">
      <w:pPr>
        <w:pStyle w:val="level2text"/>
        <w:widowControl/>
        <w:suppressAutoHyphens/>
      </w:pPr>
      <w:r>
        <w:t>Text (level 2 text)</w:t>
      </w:r>
    </w:p>
    <w:p w:rsidR="00F3531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t xml:space="preserve">List (bullets); </w:t>
      </w:r>
    </w:p>
    <w:p w:rsidR="004A5AA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lastRenderedPageBreak/>
        <w:t xml:space="preserve">List (bullets); </w:t>
      </w:r>
      <w:r w:rsidR="00994B6E">
        <w:t>and</w:t>
      </w:r>
    </w:p>
    <w:p w:rsidR="004A5AA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t xml:space="preserve">List bullets). </w:t>
      </w:r>
    </w:p>
    <w:p w:rsidR="00173E3F" w:rsidRDefault="001B3400" w:rsidP="005C59E8">
      <w:pPr>
        <w:pStyle w:val="level1heading"/>
        <w:suppressAutoHyphens/>
      </w:pPr>
      <w:r>
        <w:t xml:space="preserve">Action to be taken </w:t>
      </w:r>
    </w:p>
    <w:p w:rsidR="001B3400" w:rsidRDefault="001B3400" w:rsidP="005C59E8">
      <w:pPr>
        <w:pStyle w:val="level2heading"/>
        <w:numPr>
          <w:ilvl w:val="0"/>
          <w:numId w:val="0"/>
        </w:numPr>
        <w:ind w:left="720"/>
      </w:pPr>
      <w:r>
        <w:t>1992 Fund Assembly / 1992 Fund Executive Committee / Supplementary Fund Assembly</w:t>
      </w:r>
    </w:p>
    <w:p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 xml:space="preserve">The 1992 Fund Assembly / 1992 Fund Executive Committee / Supplementary Fund Assembly is/are invited to take note of the information. </w:t>
      </w:r>
    </w:p>
    <w:p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>[or]</w:t>
      </w:r>
    </w:p>
    <w:p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>The 1992 Fund Assembly / 1992 Fund Executive Committee / Supplementary Fund Assembly is/are invited to:</w:t>
      </w:r>
    </w:p>
    <w:p w:rsidR="001B3400" w:rsidRDefault="001B3400" w:rsidP="005C59E8">
      <w:pPr>
        <w:pStyle w:val="level3text"/>
        <w:widowControl/>
        <w:numPr>
          <w:ilvl w:val="0"/>
          <w:numId w:val="12"/>
        </w:numPr>
        <w:suppressAutoHyphens/>
        <w:ind w:left="1145" w:hanging="425"/>
      </w:pPr>
      <w:r>
        <w:t xml:space="preserve">first action to be taken (numbered list); </w:t>
      </w:r>
    </w:p>
    <w:p w:rsidR="001B3400" w:rsidRDefault="001B3400" w:rsidP="005C59E8">
      <w:pPr>
        <w:pStyle w:val="level3text"/>
        <w:widowControl/>
        <w:numPr>
          <w:ilvl w:val="0"/>
          <w:numId w:val="12"/>
        </w:numPr>
        <w:suppressAutoHyphens/>
        <w:ind w:left="1145" w:hanging="425"/>
      </w:pPr>
      <w:r>
        <w:t xml:space="preserve">section action to be taken (numbered list). </w:t>
      </w:r>
    </w:p>
    <w:p w:rsidR="001B3400" w:rsidRDefault="00DF00A2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>
        <w:t xml:space="preserve"> </w:t>
      </w:r>
      <w:r w:rsidR="009F59A6">
        <w:t>[leave one line blank before close]</w:t>
      </w:r>
    </w:p>
    <w:p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 w:rsidRPr="009F59A6">
        <w:t>*</w:t>
      </w:r>
      <w:r>
        <w:t xml:space="preserve"> * *</w:t>
      </w:r>
    </w:p>
    <w:p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>
        <w:t>[use if Annex is to follow the document]</w:t>
      </w:r>
    </w:p>
    <w:p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 w:rsidRPr="00427EF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F516F8" wp14:editId="2A7F0AED">
                <wp:simplePos x="0" y="0"/>
                <wp:positionH relativeFrom="column">
                  <wp:align>center</wp:align>
                </wp:positionH>
                <wp:positionV relativeFrom="paragraph">
                  <wp:posOffset>111760</wp:posOffset>
                </wp:positionV>
                <wp:extent cx="2113200" cy="0"/>
                <wp:effectExtent l="0" t="0" r="0" b="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C2DD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0;margin-top:8.8pt;width:166.4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kRLHgIAADw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"/>
            </w:pict>
          </mc:Fallback>
        </mc:AlternateContent>
      </w:r>
    </w:p>
    <w:p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  <w:rPr>
          <w:noProof/>
          <w:lang w:eastAsia="en-GB"/>
        </w:rPr>
      </w:pPr>
      <w:r>
        <w:t>[or use line to indicate end of document]</w:t>
      </w:r>
      <w:r w:rsidRPr="009F59A6">
        <w:rPr>
          <w:noProof/>
          <w:lang w:eastAsia="en-GB"/>
        </w:rPr>
        <w:t xml:space="preserve"> </w:t>
      </w:r>
    </w:p>
    <w:p w:rsidR="00DF00A2" w:rsidRPr="001B3400" w:rsidRDefault="00DF00A2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</w:p>
    <w:sectPr w:rsidR="00DF00A2" w:rsidRPr="001B3400" w:rsidSect="008426B0">
      <w:headerReference w:type="default" r:id="rId9"/>
      <w:type w:val="continuous"/>
      <w:pgSz w:w="11906" w:h="16838"/>
      <w:pgMar w:top="1276" w:right="707" w:bottom="720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3D82" w:rsidRDefault="004A3D82" w:rsidP="0093296A">
      <w:pPr>
        <w:spacing w:after="0" w:line="240" w:lineRule="auto"/>
      </w:pPr>
      <w:r>
        <w:separator/>
      </w:r>
    </w:p>
    <w:p w:rsidR="004A3D82" w:rsidRDefault="004A3D82"/>
  </w:endnote>
  <w:endnote w:type="continuationSeparator" w:id="0">
    <w:p w:rsidR="004A3D82" w:rsidRDefault="004A3D82" w:rsidP="0093296A">
      <w:pPr>
        <w:spacing w:after="0" w:line="240" w:lineRule="auto"/>
      </w:pPr>
      <w:r>
        <w:continuationSeparator/>
      </w:r>
    </w:p>
    <w:p w:rsidR="004A3D82" w:rsidRDefault="004A3D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Bold">
    <w:altName w:val="Calibri"/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3D82" w:rsidRDefault="004A3D82" w:rsidP="002C1314">
      <w:pPr>
        <w:spacing w:after="0" w:line="240" w:lineRule="auto"/>
      </w:pPr>
      <w:r>
        <w:separator/>
      </w:r>
    </w:p>
  </w:footnote>
  <w:footnote w:type="continuationSeparator" w:id="0">
    <w:p w:rsidR="004A3D82" w:rsidRDefault="004A3D82" w:rsidP="002C1314">
      <w:pPr>
        <w:spacing w:after="0" w:line="240" w:lineRule="auto"/>
      </w:pPr>
      <w:r>
        <w:continuationSeparator/>
      </w:r>
    </w:p>
  </w:footnote>
  <w:footnote w:type="continuationNotice" w:id="1">
    <w:p w:rsidR="004A3D82" w:rsidRDefault="004A3D82">
      <w:pPr>
        <w:spacing w:after="0" w:line="240" w:lineRule="auto"/>
      </w:pPr>
    </w:p>
  </w:footnote>
  <w:footnote w:id="2">
    <w:p w:rsidR="00A8562E" w:rsidRDefault="00A8562E">
      <w:pPr>
        <w:pStyle w:val="FootnoteText"/>
      </w:pPr>
      <w:r w:rsidRPr="00A8562E">
        <w:rPr>
          <w:vertAlign w:val="superscript"/>
        </w:rPr>
        <w:t>&lt;</w:t>
      </w:r>
      <w:r w:rsidRPr="00A8562E">
        <w:rPr>
          <w:rStyle w:val="FootnoteReference"/>
        </w:rPr>
        <w:footnoteRef/>
      </w:r>
      <w:r w:rsidRPr="00A8562E">
        <w:rPr>
          <w:vertAlign w:val="superscript"/>
        </w:rPr>
        <w:t>&gt;</w:t>
      </w:r>
      <w:r>
        <w:t xml:space="preserve"> </w:t>
      </w:r>
      <w:r>
        <w:tab/>
        <w:t>T</w:t>
      </w:r>
      <w:r w:rsidR="00101908">
        <w:t xml:space="preserve">his is an example of a footnote (please press tab to indent the text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96A" w:rsidRDefault="0093296A" w:rsidP="0093296A">
    <w:pPr>
      <w:pStyle w:val="BodyText"/>
    </w:pPr>
    <w:r w:rsidRPr="00692353">
      <w:rPr>
        <w:noProof/>
        <w:lang w:eastAsia="fr-FR"/>
      </w:rPr>
      <w:drawing>
        <wp:anchor distT="0" distB="0" distL="114300" distR="114300" simplePos="0" relativeHeight="251659264" behindDoc="1" locked="0" layoutInCell="1" allowOverlap="1" wp14:anchorId="4F604BDB" wp14:editId="3C4AE0A8">
          <wp:simplePos x="0" y="0"/>
          <wp:positionH relativeFrom="column">
            <wp:align>center</wp:align>
          </wp:positionH>
          <wp:positionV relativeFrom="paragraph">
            <wp:posOffset>-431727</wp:posOffset>
          </wp:positionV>
          <wp:extent cx="6750000" cy="2674800"/>
          <wp:effectExtent l="0" t="0" r="0" b="0"/>
          <wp:wrapNone/>
          <wp:docPr id="2" name="Picture 2" descr="../../HIGH%20RES%20IMAGES/IOPC%20Document%20JPGs/01%20NEW%20IOPC%20Document%20Template%20A4_x3%20FOR%20WORD%20ENGLIS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Document%20JPGs/01%20NEW%20IOPC%20Document%20Template%20A4_x3%20FOR%20WORD%20ENGLIS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19" r="6293" b="75176"/>
                  <a:stretch/>
                </pic:blipFill>
                <pic:spPr bwMode="auto">
                  <a:xfrm>
                    <a:off x="0" y="0"/>
                    <a:ext cx="6750000" cy="26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leftFromText="180" w:rightFromText="180" w:vertAnchor="text" w:tblpX="4244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Agenda Item X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>IOPC/</w:t>
          </w:r>
          <w:r w:rsidR="008D727E">
            <w:t>OCT</w:t>
          </w:r>
          <w:r>
            <w:t>19</w:t>
          </w:r>
          <w:r w:rsidRPr="00391CE6">
            <w:t>/</w:t>
          </w:r>
          <w:r w:rsidRPr="00391CE6">
            <w:rPr>
              <w:b/>
            </w:rPr>
            <w:t>X</w:t>
          </w:r>
          <w:r w:rsidRPr="00391CE6">
            <w:t>/</w:t>
          </w:r>
          <w:r w:rsidRPr="00391CE6">
            <w:rPr>
              <w:b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Dat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 xml:space="preserve">DD Month </w:t>
          </w:r>
          <w:r>
            <w:t>2019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 xml:space="preserve">English 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1992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F35315">
            <w:t>92A</w:t>
          </w:r>
          <w:r w:rsidR="008D727E">
            <w:t>2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1992 Fund Executive Committe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>
            <w:t>92EC7</w:t>
          </w:r>
          <w:r w:rsidR="008D727E">
            <w:t>3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692353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Supplementary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F35315">
            <w:t>SA</w:t>
          </w:r>
          <w:r w:rsidR="008D727E">
            <w:t>16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</w:tbl>
  <w:p w:rsidR="0093296A" w:rsidRPr="00692353" w:rsidRDefault="0093296A" w:rsidP="0093296A">
    <w:pPr>
      <w:pStyle w:val="BodyText"/>
    </w:pPr>
  </w:p>
  <w:p w:rsidR="0093296A" w:rsidRDefault="0093296A" w:rsidP="0093296A">
    <w:pPr>
      <w:pStyle w:val="BodyTex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7E3C" w:rsidRPr="00587E3C" w:rsidRDefault="00587E3C" w:rsidP="00587E3C">
    <w:pPr>
      <w:pStyle w:val="Header"/>
      <w:jc w:val="center"/>
      <w:rPr>
        <w:b/>
      </w:rPr>
    </w:pPr>
    <w:r w:rsidRPr="00587E3C">
      <w:rPr>
        <w:b/>
      </w:rPr>
      <w:t>IOPC/</w:t>
    </w:r>
    <w:r w:rsidR="008D727E">
      <w:rPr>
        <w:b/>
      </w:rPr>
      <w:t>OCT</w:t>
    </w:r>
    <w:r w:rsidRPr="00587E3C">
      <w:rPr>
        <w:b/>
      </w:rPr>
      <w:t>19/X/X</w:t>
    </w:r>
  </w:p>
  <w:p w:rsidR="00587E3C" w:rsidRDefault="00587E3C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 w:rsidRPr="00587E3C">
      <w:rPr>
        <w:b/>
        <w:noProof/>
      </w:rPr>
      <w:t>1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:rsidR="00F322E0" w:rsidRDefault="00F322E0" w:rsidP="008D727E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23BCB"/>
    <w:multiLevelType w:val="multilevel"/>
    <w:tmpl w:val="824865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Theme="minorHAnsi" w:hAnsiTheme="minorHAnsi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21D06E5"/>
    <w:multiLevelType w:val="hybridMultilevel"/>
    <w:tmpl w:val="50C63958"/>
    <w:lvl w:ilvl="0" w:tplc="838E3E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AC4628"/>
    <w:multiLevelType w:val="multilevel"/>
    <w:tmpl w:val="CE4815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5" w15:restartNumberingAfterBreak="0">
    <w:nsid w:val="50D0731D"/>
    <w:multiLevelType w:val="hybridMultilevel"/>
    <w:tmpl w:val="D0DE5C50"/>
    <w:lvl w:ilvl="0" w:tplc="4ECEA9DA">
      <w:start w:val="1"/>
      <w:numFmt w:val="decimal"/>
      <w:lvlText w:val="1.%1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035091"/>
    <w:multiLevelType w:val="hybridMultilevel"/>
    <w:tmpl w:val="E1DC6A04"/>
    <w:lvl w:ilvl="0" w:tplc="780CD9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 w:numId="8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lvl w:ilvl="0">
        <w:start w:val="1"/>
        <w:numFmt w:val="decimal"/>
        <w:pStyle w:val="level1heading"/>
        <w:lvlText w:val="%1"/>
        <w:lvlJc w:val="left"/>
        <w:pPr>
          <w:tabs>
            <w:tab w:val="num" w:pos="720"/>
          </w:tabs>
          <w:ind w:left="720" w:hanging="720"/>
        </w:pPr>
        <w:rPr>
          <w:rFonts w:ascii="Calibri Bold" w:hAnsi="Calibri Bold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heading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level3text"/>
        <w:lvlText w:val="%1.%2.%3"/>
        <w:lvlJc w:val="left"/>
        <w:pPr>
          <w:tabs>
            <w:tab w:val="num" w:pos="720"/>
          </w:tabs>
          <w:ind w:left="720" w:hanging="720"/>
        </w:pPr>
        <w:rPr>
          <w:rFonts w:ascii="Calibri" w:hAnsi="Calibri" w:cstheme="majorBidi" w:hint="default"/>
          <w:b w:val="0"/>
          <w:bCs w:val="0"/>
          <w:i w:val="0"/>
          <w:iCs w:val="0"/>
          <w:color w:val="auto"/>
          <w:sz w:val="22"/>
          <w:szCs w:val="22"/>
          <w:vertAlign w:val="baseline"/>
        </w:rPr>
      </w:lvl>
    </w:lvlOverride>
    <w:lvlOverride w:ilvl="3">
      <w:lvl w:ilvl="3">
        <w:start w:val="1"/>
        <w:numFmt w:val="decimal"/>
        <w:pStyle w:val="Level4text"/>
        <w:lvlText w:val="%1.%2.%3.%4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 w:val="0"/>
          <w:sz w:val="22"/>
        </w:rPr>
      </w:lvl>
    </w:lvlOverride>
    <w:lvlOverride w:ilvl="4">
      <w:lvl w:ilvl="4">
        <w:start w:val="1"/>
        <w:numFmt w:val="decimal"/>
        <w:pStyle w:val="level2text"/>
        <w:lvlText w:val="%1.%5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/>
          <w:sz w:val="22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720"/>
          </w:tabs>
          <w:ind w:left="1296" w:hanging="1296"/>
        </w:pPr>
        <w:rPr>
          <w:rFonts w:cs="Times New Roman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720"/>
          </w:tabs>
          <w:ind w:left="1440" w:hanging="1440"/>
        </w:pPr>
        <w:rPr>
          <w:rFonts w:cs="Times New Roman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720"/>
          </w:tabs>
          <w:ind w:left="1584" w:hanging="1584"/>
        </w:pPr>
        <w:rPr>
          <w:rFonts w:cs="Times New Roman" w:hint="default"/>
        </w:rPr>
      </w:lvl>
    </w:lvlOverride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GB" w:vendorID="64" w:dllVersion="0" w:nlCheck="1" w:checkStyle="0"/>
  <w:proofState w:spelling="clean" w:grammar="clean"/>
  <w:attachedTemplate r:id="rId1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KxtDCwsDQxMbdU0lEKTi0uzszPAykwNKgFAHPyo48tAAAA"/>
  </w:docVars>
  <w:rsids>
    <w:rsidRoot w:val="004A3D82"/>
    <w:rsid w:val="00031AB0"/>
    <w:rsid w:val="00044F40"/>
    <w:rsid w:val="00071537"/>
    <w:rsid w:val="00072FC2"/>
    <w:rsid w:val="000A7653"/>
    <w:rsid w:val="00101908"/>
    <w:rsid w:val="0012251D"/>
    <w:rsid w:val="001233D2"/>
    <w:rsid w:val="00173E3F"/>
    <w:rsid w:val="001B3400"/>
    <w:rsid w:val="00201619"/>
    <w:rsid w:val="0020645D"/>
    <w:rsid w:val="00226E92"/>
    <w:rsid w:val="00270BCB"/>
    <w:rsid w:val="00297B7D"/>
    <w:rsid w:val="002C1314"/>
    <w:rsid w:val="002D22F9"/>
    <w:rsid w:val="003B4D9A"/>
    <w:rsid w:val="003E39F6"/>
    <w:rsid w:val="004013AD"/>
    <w:rsid w:val="00401CBF"/>
    <w:rsid w:val="00452A26"/>
    <w:rsid w:val="00454469"/>
    <w:rsid w:val="00475EF7"/>
    <w:rsid w:val="004A3D82"/>
    <w:rsid w:val="004A5AA5"/>
    <w:rsid w:val="004F039B"/>
    <w:rsid w:val="005024EE"/>
    <w:rsid w:val="00587E3C"/>
    <w:rsid w:val="005C47EE"/>
    <w:rsid w:val="005C59E8"/>
    <w:rsid w:val="005E1051"/>
    <w:rsid w:val="00647175"/>
    <w:rsid w:val="006A6FC0"/>
    <w:rsid w:val="006C1D82"/>
    <w:rsid w:val="006E2762"/>
    <w:rsid w:val="00706AA8"/>
    <w:rsid w:val="00712847"/>
    <w:rsid w:val="007360E7"/>
    <w:rsid w:val="007A00D6"/>
    <w:rsid w:val="007A2EA0"/>
    <w:rsid w:val="007C3758"/>
    <w:rsid w:val="008426B0"/>
    <w:rsid w:val="00845005"/>
    <w:rsid w:val="00860618"/>
    <w:rsid w:val="00865048"/>
    <w:rsid w:val="008C0EE0"/>
    <w:rsid w:val="008C1E4C"/>
    <w:rsid w:val="008D727E"/>
    <w:rsid w:val="008F0660"/>
    <w:rsid w:val="0093296A"/>
    <w:rsid w:val="0094398E"/>
    <w:rsid w:val="00994B6E"/>
    <w:rsid w:val="009F59A6"/>
    <w:rsid w:val="00A01577"/>
    <w:rsid w:val="00A3521A"/>
    <w:rsid w:val="00A50614"/>
    <w:rsid w:val="00A66863"/>
    <w:rsid w:val="00A73657"/>
    <w:rsid w:val="00A738B2"/>
    <w:rsid w:val="00A8562E"/>
    <w:rsid w:val="00AB18EA"/>
    <w:rsid w:val="00AB3C90"/>
    <w:rsid w:val="00B20DE6"/>
    <w:rsid w:val="00B23068"/>
    <w:rsid w:val="00B30B2C"/>
    <w:rsid w:val="00B35FBE"/>
    <w:rsid w:val="00C25F81"/>
    <w:rsid w:val="00C2712C"/>
    <w:rsid w:val="00C65DA8"/>
    <w:rsid w:val="00C824BC"/>
    <w:rsid w:val="00CB0948"/>
    <w:rsid w:val="00CF7642"/>
    <w:rsid w:val="00D32F3B"/>
    <w:rsid w:val="00D4475E"/>
    <w:rsid w:val="00DF00A2"/>
    <w:rsid w:val="00DF222C"/>
    <w:rsid w:val="00E42537"/>
    <w:rsid w:val="00E501A2"/>
    <w:rsid w:val="00E64283"/>
    <w:rsid w:val="00E731AC"/>
    <w:rsid w:val="00EB5A43"/>
    <w:rsid w:val="00EE26C4"/>
    <w:rsid w:val="00F01FE4"/>
    <w:rsid w:val="00F15122"/>
    <w:rsid w:val="00F305D3"/>
    <w:rsid w:val="00F322E0"/>
    <w:rsid w:val="00F35315"/>
    <w:rsid w:val="00F93E2D"/>
    <w:rsid w:val="00FB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180D93D-15D5-4E42-8718-4A1FD8600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4A5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A5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A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A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A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A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6A"/>
    <w:rPr>
      <w:lang w:val="en-GB"/>
    </w:rPr>
  </w:style>
  <w:style w:type="paragraph" w:styleId="BodyText">
    <w:name w:val="Body Text"/>
    <w:basedOn w:val="Normal"/>
    <w:link w:val="BodyTextChar"/>
    <w:uiPriority w:val="1"/>
    <w:qFormat/>
    <w:rsid w:val="0093296A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93296A"/>
    <w:rPr>
      <w:rFonts w:asciiTheme="minorHAnsi" w:eastAsia="Trebuchet MS" w:hAnsiTheme="minorHAnsi" w:cs="Trebuchet MS"/>
      <w:szCs w:val="15"/>
      <w:lang w:val="en-GB"/>
    </w:rPr>
  </w:style>
  <w:style w:type="paragraph" w:customStyle="1" w:styleId="1-HeaderLeftColumn">
    <w:name w:val="1 - Header Lef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52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270BCB"/>
    <w:pPr>
      <w:ind w:left="720"/>
      <w:contextualSpacing/>
    </w:pPr>
  </w:style>
  <w:style w:type="paragraph" w:customStyle="1" w:styleId="level1heading">
    <w:name w:val="level 1 heading"/>
    <w:basedOn w:val="Normal"/>
    <w:next w:val="level2heading"/>
    <w:link w:val="level1headingChar"/>
    <w:qFormat/>
    <w:rsid w:val="00173E3F"/>
    <w:pPr>
      <w:numPr>
        <w:numId w:val="3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qFormat/>
    <w:rsid w:val="00860618"/>
    <w:pPr>
      <w:numPr>
        <w:ilvl w:val="1"/>
        <w:numId w:val="3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173E3F"/>
    <w:rPr>
      <w:rFonts w:asciiTheme="minorHAnsi" w:eastAsia="Times New Roman" w:hAnsiTheme="minorHAnsi" w:cs="Times New Roman"/>
      <w:b/>
      <w:u w:val="single"/>
      <w:lang w:val="en-GB"/>
    </w:rPr>
  </w:style>
  <w:style w:type="paragraph" w:customStyle="1" w:styleId="level3text">
    <w:name w:val="level 3 text"/>
    <w:basedOn w:val="ListParagraph"/>
    <w:qFormat/>
    <w:rsid w:val="00E731AC"/>
    <w:pPr>
      <w:widowControl w:val="0"/>
      <w:numPr>
        <w:ilvl w:val="2"/>
        <w:numId w:val="3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1233D2"/>
    <w:pPr>
      <w:numPr>
        <w:ilvl w:val="4"/>
      </w:numPr>
    </w:pPr>
  </w:style>
  <w:style w:type="character" w:customStyle="1" w:styleId="level2textChar">
    <w:name w:val="level 2 text Char"/>
    <w:link w:val="level2text"/>
    <w:rsid w:val="001233D2"/>
    <w:rPr>
      <w:rFonts w:asciiTheme="minorHAnsi" w:eastAsia="Times New Roman" w:hAnsiTheme="minorHAnsi" w:cs="Times New Roman"/>
      <w:lang w:val="en-GB"/>
    </w:rPr>
  </w:style>
  <w:style w:type="character" w:styleId="FootnoteReference">
    <w:name w:val="footnote reference"/>
    <w:aliases w:val="Reference Footnote"/>
    <w:qFormat/>
    <w:rsid w:val="00E731AC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2C1314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C1314"/>
    <w:rPr>
      <w:rFonts w:asciiTheme="minorHAnsi" w:eastAsia="Times New Roman" w:hAnsiTheme="minorHAnsi" w:cs="Times New Roman"/>
      <w:sz w:val="20"/>
      <w:szCs w:val="20"/>
      <w:lang w:val="en-GB"/>
    </w:rPr>
  </w:style>
  <w:style w:type="paragraph" w:customStyle="1" w:styleId="Level4text">
    <w:name w:val="Level 4 text"/>
    <w:basedOn w:val="level3text"/>
    <w:qFormat/>
    <w:rsid w:val="00173E3F"/>
    <w:pPr>
      <w:numPr>
        <w:ilvl w:val="3"/>
      </w:numPr>
    </w:pPr>
  </w:style>
  <w:style w:type="paragraph" w:customStyle="1" w:styleId="level3heading">
    <w:name w:val="level 3 heading"/>
    <w:next w:val="level2text"/>
    <w:qFormat/>
    <w:rsid w:val="00A8562E"/>
    <w:pPr>
      <w:ind w:left="720"/>
      <w:jc w:val="both"/>
    </w:pPr>
    <w:rPr>
      <w:rFonts w:asciiTheme="minorHAnsi" w:eastAsia="Times New Roman" w:hAnsiTheme="minorHAnsi" w:cs="Times New Roman"/>
      <w:i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uiPriority w:val="1"/>
    <w:rsid w:val="004A5AA5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A5AA5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Title">
    <w:name w:val="Title"/>
    <w:basedOn w:val="Normal"/>
    <w:next w:val="Normal"/>
    <w:link w:val="TitleChar"/>
    <w:uiPriority w:val="10"/>
    <w:rsid w:val="004A5A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4A5AA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5AA5"/>
    <w:rPr>
      <w:rFonts w:asciiTheme="minorHAnsi" w:eastAsiaTheme="minorEastAsia" w:hAnsiTheme="minorHAns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4A5AA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4A5AA5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0A7653"/>
    <w:pPr>
      <w:spacing w:before="240" w:after="240" w:line="240" w:lineRule="auto"/>
      <w:ind w:left="1134"/>
      <w:jc w:val="both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A7653"/>
    <w:rPr>
      <w:i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ERC\2%20Sessions%20of%20Governing%20Bodies\MTG-002%20specific%20meetings\2019\October\External%20submission%20templates\IOPCF_document_template_OCT19_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6E31E-7655-4F8E-BBC3-DAF9689EF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PCF_document_template_OCT19_e.dotx</Template>
  <TotalTime>1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Introduction/Background information (level 1 heading)</vt:lpstr>
      <vt:lpstr>    Sub-heading (level 2 heading)</vt:lpstr>
      <vt:lpstr>First heading </vt:lpstr>
      <vt:lpstr>Second heading </vt:lpstr>
      <vt:lpstr>Action to be taken </vt:lpstr>
      <vt:lpstr>    1992 Fund Assembly / 1992 Fund Executive Committee / Supplementary Fund Assembly</vt:lpstr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Sukan del Rio</dc:creator>
  <cp:keywords/>
  <dc:description/>
  <cp:lastModifiedBy>Julia Sukan</cp:lastModifiedBy>
  <cp:revision>1</cp:revision>
  <dcterms:created xsi:type="dcterms:W3CDTF">2019-07-31T13:55:00Z</dcterms:created>
  <dcterms:modified xsi:type="dcterms:W3CDTF">2019-07-31T13:56:00Z</dcterms:modified>
</cp:coreProperties>
</file>